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558" w:rsidRPr="00C17649" w:rsidRDefault="00C17649" w:rsidP="00C17649">
      <w:pPr>
        <w:spacing w:before="120" w:after="12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>Решения от десетото заседание на УС на ЦНИ</w:t>
      </w:r>
    </w:p>
    <w:p w:rsidR="00B44284" w:rsidRPr="00E05ECC" w:rsidRDefault="00B44284" w:rsidP="00E05ECC">
      <w:pPr>
        <w:spacing w:before="120" w:after="120" w:line="264" w:lineRule="auto"/>
        <w:rPr>
          <w:rFonts w:ascii="Times New Roman" w:hAnsi="Times New Roman" w:cs="Times New Roman"/>
          <w:sz w:val="24"/>
          <w:szCs w:val="24"/>
        </w:rPr>
      </w:pPr>
    </w:p>
    <w:p w:rsidR="006A4CB4" w:rsidRPr="00E05ECC" w:rsidRDefault="00FB7A8E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На </w:t>
      </w:r>
      <w:r w:rsidR="00B77DB4" w:rsidRPr="00B77DB4">
        <w:rPr>
          <w:rFonts w:ascii="Times New Roman" w:hAnsi="Times New Roman" w:cs="Times New Roman"/>
          <w:sz w:val="24"/>
          <w:szCs w:val="24"/>
          <w:lang w:val="ru-RU"/>
        </w:rPr>
        <w:t>27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B77DB4" w:rsidRPr="00B77DB4">
        <w:rPr>
          <w:rFonts w:ascii="Times New Roman" w:hAnsi="Times New Roman" w:cs="Times New Roman"/>
          <w:sz w:val="24"/>
          <w:szCs w:val="24"/>
          <w:lang w:val="ru-RU"/>
        </w:rPr>
        <w:t>9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2022 г.</w:t>
      </w:r>
      <w:r w:rsidR="00B77DB4">
        <w:rPr>
          <w:rFonts w:ascii="Times New Roman" w:hAnsi="Times New Roman" w:cs="Times New Roman"/>
          <w:sz w:val="24"/>
          <w:szCs w:val="24"/>
        </w:rPr>
        <w:t xml:space="preserve"> се проведе</w:t>
      </w:r>
      <w:r w:rsidR="00880A44">
        <w:rPr>
          <w:rFonts w:ascii="Times New Roman" w:hAnsi="Times New Roman" w:cs="Times New Roman"/>
          <w:sz w:val="24"/>
          <w:szCs w:val="24"/>
        </w:rPr>
        <w:t xml:space="preserve"> </w:t>
      </w:r>
      <w:r w:rsidR="006A4CB4" w:rsidRPr="00E05ECC">
        <w:rPr>
          <w:rFonts w:ascii="Times New Roman" w:hAnsi="Times New Roman" w:cs="Times New Roman"/>
          <w:sz w:val="24"/>
          <w:szCs w:val="24"/>
        </w:rPr>
        <w:t>заседание на УС на Ц</w:t>
      </w:r>
      <w:r w:rsidR="00770F41" w:rsidRPr="00E05ECC">
        <w:rPr>
          <w:rFonts w:ascii="Times New Roman" w:hAnsi="Times New Roman" w:cs="Times New Roman"/>
          <w:sz w:val="24"/>
          <w:szCs w:val="24"/>
        </w:rPr>
        <w:t>НИ</w:t>
      </w:r>
      <w:r w:rsidR="00AB683D" w:rsidRPr="00E05ECC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05ECC" w:rsidRDefault="00E727CD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Default="00B77DB4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59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 заседанието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05ECC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05ECC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83FE1" w:rsidRPr="00E05ECC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A01E2E" w:rsidRPr="00E05ECC">
        <w:rPr>
          <w:rFonts w:ascii="Times New Roman" w:hAnsi="Times New Roman" w:cs="Times New Roman"/>
          <w:sz w:val="24"/>
          <w:szCs w:val="24"/>
        </w:rPr>
        <w:t>,</w:t>
      </w:r>
      <w:r w:rsidR="00BE14A0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880A44" w:rsidRPr="00E05ECC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B64977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>Проф. Иван Пенов</w:t>
      </w:r>
      <w:r w:rsidR="00880A44" w:rsidRPr="00283FE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880A44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>Проф. Николай Панайотов,</w:t>
      </w:r>
      <w:r w:rsidR="00880A44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880A44" w:rsidRPr="00E05ECC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880A44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Доц. Марина Марчева, </w:t>
      </w:r>
      <w:r>
        <w:rPr>
          <w:rFonts w:ascii="Times New Roman" w:hAnsi="Times New Roman" w:cs="Times New Roman"/>
          <w:sz w:val="24"/>
          <w:szCs w:val="24"/>
        </w:rPr>
        <w:t>Мария Механджийска</w:t>
      </w:r>
      <w:r w:rsid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05ECC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05ECC">
        <w:rPr>
          <w:rFonts w:ascii="Times New Roman" w:hAnsi="Times New Roman" w:cs="Times New Roman"/>
          <w:sz w:val="24"/>
          <w:szCs w:val="24"/>
        </w:rPr>
        <w:t>К</w:t>
      </w:r>
      <w:r w:rsidR="00701728" w:rsidRPr="00E05ECC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05ECC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>. с</w:t>
      </w:r>
      <w:r w:rsidR="008C482A" w:rsidRPr="00E05ECC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 w:rsidRPr="00E05ECC">
        <w:rPr>
          <w:rFonts w:ascii="Times New Roman" w:hAnsi="Times New Roman" w:cs="Times New Roman"/>
          <w:sz w:val="24"/>
          <w:szCs w:val="24"/>
        </w:rPr>
        <w:t>.</w:t>
      </w:r>
    </w:p>
    <w:p w:rsidR="00B77DB4" w:rsidRPr="00E05ECC" w:rsidRDefault="00B77DB4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ъстваха:</w:t>
      </w:r>
      <w:r w:rsidRPr="00B77DB4">
        <w:rPr>
          <w:rFonts w:ascii="Times New Roman" w:hAnsi="Times New Roman" w:cs="Times New Roman"/>
          <w:sz w:val="24"/>
          <w:szCs w:val="24"/>
        </w:rPr>
        <w:t xml:space="preserve"> </w:t>
      </w:r>
      <w:r w:rsidRPr="00E05ECC">
        <w:rPr>
          <w:rFonts w:ascii="Times New Roman" w:hAnsi="Times New Roman" w:cs="Times New Roman"/>
          <w:sz w:val="24"/>
          <w:szCs w:val="24"/>
        </w:rPr>
        <w:t>доц. Ж. Арнаудова</w:t>
      </w:r>
    </w:p>
    <w:p w:rsidR="000D49EC" w:rsidRPr="00E05ECC" w:rsidRDefault="000D49E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A4CB4" w:rsidRPr="00E05ECC" w:rsidRDefault="00515DF3" w:rsidP="00E05ECC">
      <w:pPr>
        <w:spacing w:before="120" w:after="120" w:line="264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05ECC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05ECC">
        <w:rPr>
          <w:rFonts w:ascii="Times New Roman" w:hAnsi="Times New Roman" w:cs="Times New Roman"/>
          <w:sz w:val="24"/>
          <w:szCs w:val="24"/>
        </w:rPr>
        <w:t>:</w:t>
      </w:r>
    </w:p>
    <w:p w:rsidR="00B1295A" w:rsidRPr="00E05ECC" w:rsidRDefault="00CA6632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7DB4" w:rsidRDefault="00B77DB4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глеждане на методиката за отчитане на индивидуалните</w:t>
      </w:r>
      <w:r w:rsidR="00443EED">
        <w:rPr>
          <w:rFonts w:ascii="Times New Roman" w:hAnsi="Times New Roman" w:cs="Times New Roman"/>
          <w:sz w:val="24"/>
          <w:szCs w:val="24"/>
        </w:rPr>
        <w:t xml:space="preserve"> научни отчети за 202</w:t>
      </w:r>
      <w:r w:rsidR="00443EED" w:rsidRPr="00443EED">
        <w:rPr>
          <w:rFonts w:ascii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hAnsi="Times New Roman" w:cs="Times New Roman"/>
          <w:sz w:val="24"/>
          <w:szCs w:val="24"/>
        </w:rPr>
        <w:t>г.;</w:t>
      </w:r>
    </w:p>
    <w:p w:rsidR="00B77DB4" w:rsidRDefault="00B77DB4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съждане финансовото състояние на ЦНИ;</w:t>
      </w:r>
    </w:p>
    <w:p w:rsidR="003D2C9A" w:rsidRDefault="003476DC" w:rsidP="00B77DB4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съждане възможността за финансиране от бюджета на ЦНИ  заплащането на членство към Европейски научно-изследователски мрежи.</w:t>
      </w:r>
    </w:p>
    <w:p w:rsidR="00B77DB4" w:rsidRPr="00B77DB4" w:rsidRDefault="00B77DB4" w:rsidP="00B77DB4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Обсъждане състоянието на списание „Аграрни науки“;</w:t>
      </w:r>
    </w:p>
    <w:p w:rsidR="007931F9" w:rsidRPr="00E05ECC" w:rsidRDefault="007931F9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Текущи.</w:t>
      </w:r>
    </w:p>
    <w:p w:rsidR="00092938" w:rsidRDefault="00092938" w:rsidP="00092938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92938" w:rsidRPr="00092938" w:rsidRDefault="00B67C63" w:rsidP="00092938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2938">
        <w:rPr>
          <w:rFonts w:ascii="Times New Roman" w:hAnsi="Times New Roman" w:cs="Times New Roman"/>
          <w:b/>
          <w:sz w:val="24"/>
          <w:szCs w:val="24"/>
        </w:rPr>
        <w:t>По точка 1.</w:t>
      </w:r>
      <w:r w:rsidRPr="00092938">
        <w:rPr>
          <w:rFonts w:ascii="Times New Roman" w:hAnsi="Times New Roman" w:cs="Times New Roman"/>
          <w:sz w:val="24"/>
          <w:szCs w:val="24"/>
        </w:rPr>
        <w:t xml:space="preserve"> </w:t>
      </w:r>
      <w:r w:rsidR="00B77DB4" w:rsidRPr="00092938">
        <w:rPr>
          <w:rFonts w:ascii="Times New Roman" w:hAnsi="Times New Roman" w:cs="Times New Roman"/>
          <w:sz w:val="24"/>
          <w:szCs w:val="24"/>
        </w:rPr>
        <w:t xml:space="preserve"> </w:t>
      </w:r>
      <w:r w:rsidR="00092938" w:rsidRPr="00092938">
        <w:rPr>
          <w:rFonts w:ascii="Times New Roman" w:hAnsi="Times New Roman" w:cs="Times New Roman"/>
          <w:sz w:val="24"/>
          <w:szCs w:val="24"/>
        </w:rPr>
        <w:t>Разглеждане на методиката за отчитане на индивидуалните научни отчети за 202</w:t>
      </w:r>
      <w:r w:rsidR="00443EED" w:rsidRPr="00443EED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092938" w:rsidRPr="00092938">
        <w:rPr>
          <w:rFonts w:ascii="Times New Roman" w:hAnsi="Times New Roman" w:cs="Times New Roman"/>
          <w:sz w:val="24"/>
          <w:szCs w:val="24"/>
        </w:rPr>
        <w:t>г.</w:t>
      </w:r>
    </w:p>
    <w:p w:rsidR="0018084C" w:rsidRDefault="00C17649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0A44">
        <w:rPr>
          <w:rFonts w:ascii="Times New Roman" w:hAnsi="Times New Roman" w:cs="Times New Roman"/>
          <w:b/>
          <w:sz w:val="24"/>
          <w:szCs w:val="24"/>
        </w:rPr>
        <w:t>Решение по Точка 1</w:t>
      </w:r>
      <w:r w:rsidR="0018084C" w:rsidRPr="00E05ECC">
        <w:rPr>
          <w:rFonts w:ascii="Times New Roman" w:hAnsi="Times New Roman" w:cs="Times New Roman"/>
          <w:b/>
          <w:sz w:val="24"/>
          <w:szCs w:val="24"/>
        </w:rPr>
        <w:t xml:space="preserve">. УС на ЦНИ реши: Приема </w:t>
      </w:r>
      <w:r w:rsidR="003706B9">
        <w:rPr>
          <w:rFonts w:ascii="Times New Roman" w:hAnsi="Times New Roman" w:cs="Times New Roman"/>
          <w:b/>
          <w:sz w:val="24"/>
          <w:szCs w:val="24"/>
        </w:rPr>
        <w:t>актуализираните Правила и нормативи за отчитане на индивидуалните научни отчети за 202</w:t>
      </w:r>
      <w:r w:rsidR="004726F4" w:rsidRPr="004726F4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3706B9">
        <w:rPr>
          <w:rFonts w:ascii="Times New Roman" w:hAnsi="Times New Roman" w:cs="Times New Roman"/>
          <w:b/>
          <w:sz w:val="24"/>
          <w:szCs w:val="24"/>
        </w:rPr>
        <w:t>г.</w:t>
      </w:r>
    </w:p>
    <w:p w:rsidR="00B67C63" w:rsidRDefault="003476DC" w:rsidP="00092938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о точка 3.</w:t>
      </w:r>
      <w:r w:rsidRPr="003476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бсъждане възможността за финансиране от бюджета на ЦНИ  заплащането на членство към Европейски научно-изследователски мрежи.</w:t>
      </w:r>
    </w:p>
    <w:p w:rsidR="003476DC" w:rsidRPr="00C17649" w:rsidRDefault="003476DC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>Решение по Точка 3</w:t>
      </w:r>
      <w:r w:rsidR="003E5B0A" w:rsidRPr="00C17649">
        <w:rPr>
          <w:rFonts w:ascii="Times New Roman" w:hAnsi="Times New Roman" w:cs="Times New Roman"/>
          <w:b/>
          <w:sz w:val="24"/>
          <w:szCs w:val="24"/>
        </w:rPr>
        <w:t xml:space="preserve">. УС на ЦНИ реши: Приема  </w:t>
      </w:r>
      <w:r w:rsidR="00DB4E63" w:rsidRPr="00C17649">
        <w:rPr>
          <w:rFonts w:ascii="Times New Roman" w:hAnsi="Times New Roman" w:cs="Times New Roman"/>
          <w:b/>
          <w:sz w:val="24"/>
          <w:szCs w:val="24"/>
        </w:rPr>
        <w:t>да заплаща абонаменти такси към европейски и световни научни мрежи.</w:t>
      </w:r>
    </w:p>
    <w:p w:rsidR="0090147E" w:rsidRPr="00C17649" w:rsidRDefault="0090147E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>По Точка 4.</w:t>
      </w:r>
      <w:r w:rsidRPr="00C17649">
        <w:rPr>
          <w:rFonts w:ascii="Times New Roman" w:hAnsi="Times New Roman" w:cs="Times New Roman"/>
          <w:sz w:val="24"/>
          <w:szCs w:val="24"/>
        </w:rPr>
        <w:t xml:space="preserve"> Обсъждане състоянието на списание „Аграрни науки“</w:t>
      </w:r>
    </w:p>
    <w:p w:rsidR="00BD636A" w:rsidRPr="00C17649" w:rsidRDefault="00EA7E48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 xml:space="preserve">Решение по Точка 4. УС на ЦНИ реши: </w:t>
      </w:r>
      <w:r w:rsidR="00BD636A" w:rsidRPr="00C17649">
        <w:rPr>
          <w:rFonts w:ascii="Times New Roman" w:hAnsi="Times New Roman" w:cs="Times New Roman"/>
          <w:b/>
          <w:sz w:val="24"/>
          <w:szCs w:val="24"/>
        </w:rPr>
        <w:t xml:space="preserve">1. Приема за член на </w:t>
      </w:r>
      <w:r w:rsidR="00BD636A" w:rsidRPr="00C17649">
        <w:rPr>
          <w:rFonts w:ascii="Times New Roman" w:hAnsi="Times New Roman" w:cs="Times New Roman"/>
          <w:sz w:val="24"/>
          <w:szCs w:val="24"/>
        </w:rPr>
        <w:t xml:space="preserve">редакторски борд г-н </w:t>
      </w:r>
      <w:proofErr w:type="spellStart"/>
      <w:r w:rsidR="00BD636A" w:rsidRPr="00C17649">
        <w:rPr>
          <w:rFonts w:ascii="Times New Roman" w:hAnsi="Times New Roman" w:cs="Times New Roman"/>
          <w:sz w:val="24"/>
          <w:szCs w:val="24"/>
        </w:rPr>
        <w:t>Тесема</w:t>
      </w:r>
      <w:proofErr w:type="spellEnd"/>
      <w:r w:rsidR="00BD636A" w:rsidRPr="00C176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36A" w:rsidRPr="00C17649">
        <w:rPr>
          <w:rFonts w:ascii="Times New Roman" w:hAnsi="Times New Roman" w:cs="Times New Roman"/>
          <w:sz w:val="24"/>
          <w:szCs w:val="24"/>
        </w:rPr>
        <w:t>Чехол</w:t>
      </w:r>
      <w:proofErr w:type="spellEnd"/>
      <w:r w:rsidR="00BD636A" w:rsidRPr="00C17649">
        <w:rPr>
          <w:rFonts w:ascii="Times New Roman" w:hAnsi="Times New Roman" w:cs="Times New Roman"/>
          <w:sz w:val="24"/>
          <w:szCs w:val="24"/>
        </w:rPr>
        <w:t>.</w:t>
      </w:r>
    </w:p>
    <w:p w:rsidR="00E0545B" w:rsidRPr="00C17649" w:rsidRDefault="00BD636A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EA7E48" w:rsidRPr="00C17649">
        <w:rPr>
          <w:rFonts w:ascii="Times New Roman" w:hAnsi="Times New Roman" w:cs="Times New Roman"/>
          <w:b/>
          <w:sz w:val="24"/>
          <w:szCs w:val="24"/>
        </w:rPr>
        <w:t xml:space="preserve">Приема  да </w:t>
      </w:r>
      <w:r w:rsidRPr="00C17649">
        <w:rPr>
          <w:rFonts w:ascii="Times New Roman" w:hAnsi="Times New Roman" w:cs="Times New Roman"/>
          <w:b/>
          <w:sz w:val="24"/>
          <w:szCs w:val="24"/>
        </w:rPr>
        <w:t>се заплати</w:t>
      </w:r>
      <w:r w:rsidR="00EA7E48" w:rsidRPr="00C17649">
        <w:rPr>
          <w:rFonts w:ascii="Times New Roman" w:hAnsi="Times New Roman" w:cs="Times New Roman"/>
          <w:b/>
          <w:sz w:val="24"/>
          <w:szCs w:val="24"/>
        </w:rPr>
        <w:t xml:space="preserve"> на рецензентите при издаването на брой 2 и брой 3 на списанието.</w:t>
      </w:r>
    </w:p>
    <w:p w:rsidR="00E0545B" w:rsidRPr="00C17649" w:rsidRDefault="00E0545B" w:rsidP="00C17649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7649">
        <w:rPr>
          <w:rFonts w:ascii="Times New Roman" w:hAnsi="Times New Roman" w:cs="Times New Roman"/>
          <w:b/>
          <w:sz w:val="24"/>
          <w:szCs w:val="24"/>
        </w:rPr>
        <w:t>По точка 5.</w:t>
      </w:r>
      <w:r w:rsidRPr="00C17649">
        <w:rPr>
          <w:rFonts w:ascii="Times New Roman" w:hAnsi="Times New Roman" w:cs="Times New Roman"/>
          <w:sz w:val="24"/>
          <w:szCs w:val="24"/>
        </w:rPr>
        <w:t xml:space="preserve"> Текущи.</w:t>
      </w:r>
    </w:p>
    <w:p w:rsidR="00EA17C4" w:rsidRDefault="00EA17C4" w:rsidP="00EA17C4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ешение по Точка 5</w:t>
      </w:r>
      <w:r w:rsidRPr="00E05ECC">
        <w:rPr>
          <w:rFonts w:ascii="Times New Roman" w:hAnsi="Times New Roman" w:cs="Times New Roman"/>
          <w:b/>
          <w:sz w:val="24"/>
          <w:szCs w:val="24"/>
        </w:rPr>
        <w:t xml:space="preserve">. УС на ЦНИ реши: </w:t>
      </w:r>
      <w:r>
        <w:rPr>
          <w:rFonts w:ascii="Times New Roman" w:hAnsi="Times New Roman" w:cs="Times New Roman"/>
          <w:b/>
          <w:sz w:val="24"/>
          <w:szCs w:val="24"/>
        </w:rPr>
        <w:t>1. Приема да финансира публикуването на статиите по проект 17-12.</w:t>
      </w:r>
    </w:p>
    <w:p w:rsidR="00EA17C4" w:rsidRDefault="00EA17C4" w:rsidP="00EA17C4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Приема да удължи проект 06-22 с ръководител доц. Ил. Желязков с още една година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Ръководитела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няма да представя годишен отчет за 2022 финансова година.</w:t>
      </w:r>
    </w:p>
    <w:p w:rsidR="00EA17C4" w:rsidRPr="00C022FD" w:rsidRDefault="00EA17C4" w:rsidP="00EA17C4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. Приема да се заплати</w:t>
      </w:r>
      <w:r w:rsidRPr="002162F9">
        <w:rPr>
          <w:rFonts w:ascii="Times New Roman" w:hAnsi="Times New Roman" w:cs="Times New Roman"/>
          <w:b/>
          <w:sz w:val="24"/>
          <w:szCs w:val="24"/>
        </w:rPr>
        <w:t xml:space="preserve"> такса до Патентно ведомство за сорт пипер със сумата от 60 лв. Средствата да бъдат за сметка на ЦНИТТЗИС</w:t>
      </w:r>
    </w:p>
    <w:p w:rsidR="005C5FFC" w:rsidRPr="00E05ECC" w:rsidRDefault="00EA17C4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B43C3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  <w:bookmarkStart w:id="0" w:name="_GoBack"/>
      <w:bookmarkEnd w:id="0"/>
    </w:p>
    <w:p w:rsidR="00CC38F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/проф. д-р А.</w:t>
      </w:r>
      <w:r w:rsidR="00793F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 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Василев/   </w:t>
      </w:r>
    </w:p>
    <w:sectPr w:rsidR="00CC38FD" w:rsidRPr="00E05ECC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5C6A" w:rsidRDefault="00815C6A" w:rsidP="00D10A35">
      <w:pPr>
        <w:spacing w:after="0" w:line="240" w:lineRule="auto"/>
      </w:pPr>
      <w:r>
        <w:separator/>
      </w:r>
    </w:p>
  </w:endnote>
  <w:endnote w:type="continuationSeparator" w:id="0">
    <w:p w:rsidR="00815C6A" w:rsidRDefault="00815C6A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76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5C6A" w:rsidRDefault="00815C6A" w:rsidP="00D10A35">
      <w:pPr>
        <w:spacing w:after="0" w:line="240" w:lineRule="auto"/>
      </w:pPr>
      <w:r>
        <w:separator/>
      </w:r>
    </w:p>
  </w:footnote>
  <w:footnote w:type="continuationSeparator" w:id="0">
    <w:p w:rsidR="00815C6A" w:rsidRDefault="00815C6A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C5FEF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66A4B4A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11445D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F3E6845"/>
    <w:multiLevelType w:val="hybridMultilevel"/>
    <w:tmpl w:val="C95EAAA6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8950F0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9A05C9"/>
    <w:multiLevelType w:val="hybridMultilevel"/>
    <w:tmpl w:val="8B5E272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13D2A"/>
    <w:multiLevelType w:val="hybridMultilevel"/>
    <w:tmpl w:val="65A4D59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12"/>
  </w:num>
  <w:num w:numId="4">
    <w:abstractNumId w:val="11"/>
  </w:num>
  <w:num w:numId="5">
    <w:abstractNumId w:val="5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21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16"/>
  </w:num>
  <w:num w:numId="18">
    <w:abstractNumId w:val="8"/>
  </w:num>
  <w:num w:numId="19">
    <w:abstractNumId w:val="18"/>
  </w:num>
  <w:num w:numId="20">
    <w:abstractNumId w:val="17"/>
  </w:num>
  <w:num w:numId="21">
    <w:abstractNumId w:val="14"/>
  </w:num>
  <w:num w:numId="22">
    <w:abstractNumId w:val="1"/>
  </w:num>
  <w:num w:numId="23">
    <w:abstractNumId w:val="9"/>
  </w:num>
  <w:num w:numId="24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07FE8"/>
    <w:rsid w:val="0001415E"/>
    <w:rsid w:val="00017434"/>
    <w:rsid w:val="000318BD"/>
    <w:rsid w:val="000328C8"/>
    <w:rsid w:val="0003496E"/>
    <w:rsid w:val="000356FA"/>
    <w:rsid w:val="000369DA"/>
    <w:rsid w:val="00037291"/>
    <w:rsid w:val="00044C2B"/>
    <w:rsid w:val="00045DAA"/>
    <w:rsid w:val="00051800"/>
    <w:rsid w:val="00061B35"/>
    <w:rsid w:val="00065B6E"/>
    <w:rsid w:val="000661F9"/>
    <w:rsid w:val="00070926"/>
    <w:rsid w:val="000777CE"/>
    <w:rsid w:val="0008258D"/>
    <w:rsid w:val="00092938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E5840"/>
    <w:rsid w:val="000E5FE4"/>
    <w:rsid w:val="000F3902"/>
    <w:rsid w:val="0010091A"/>
    <w:rsid w:val="0010097C"/>
    <w:rsid w:val="00107C13"/>
    <w:rsid w:val="001105F8"/>
    <w:rsid w:val="00111DCC"/>
    <w:rsid w:val="00122924"/>
    <w:rsid w:val="00123CBB"/>
    <w:rsid w:val="0012477A"/>
    <w:rsid w:val="00126AC6"/>
    <w:rsid w:val="00131894"/>
    <w:rsid w:val="00141019"/>
    <w:rsid w:val="0014614E"/>
    <w:rsid w:val="0014682C"/>
    <w:rsid w:val="00150E8C"/>
    <w:rsid w:val="001559E7"/>
    <w:rsid w:val="00157FA4"/>
    <w:rsid w:val="0016121F"/>
    <w:rsid w:val="00164BBE"/>
    <w:rsid w:val="00174A92"/>
    <w:rsid w:val="00177328"/>
    <w:rsid w:val="0018084C"/>
    <w:rsid w:val="001923B5"/>
    <w:rsid w:val="001935C5"/>
    <w:rsid w:val="001A6DAA"/>
    <w:rsid w:val="001B2990"/>
    <w:rsid w:val="001B3123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3E2F"/>
    <w:rsid w:val="00245AD2"/>
    <w:rsid w:val="00252E8E"/>
    <w:rsid w:val="002643D2"/>
    <w:rsid w:val="00266425"/>
    <w:rsid w:val="002673C3"/>
    <w:rsid w:val="002707F2"/>
    <w:rsid w:val="00283FE1"/>
    <w:rsid w:val="002911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2F3235"/>
    <w:rsid w:val="00313469"/>
    <w:rsid w:val="00317BFE"/>
    <w:rsid w:val="00325EBB"/>
    <w:rsid w:val="00327C6D"/>
    <w:rsid w:val="0033781C"/>
    <w:rsid w:val="00337B12"/>
    <w:rsid w:val="003402CA"/>
    <w:rsid w:val="0034527D"/>
    <w:rsid w:val="003476DC"/>
    <w:rsid w:val="00350E27"/>
    <w:rsid w:val="00351213"/>
    <w:rsid w:val="0035360F"/>
    <w:rsid w:val="00353CE4"/>
    <w:rsid w:val="00353F35"/>
    <w:rsid w:val="00353F85"/>
    <w:rsid w:val="00363313"/>
    <w:rsid w:val="0036429F"/>
    <w:rsid w:val="003654E6"/>
    <w:rsid w:val="003706B9"/>
    <w:rsid w:val="00372160"/>
    <w:rsid w:val="003738BF"/>
    <w:rsid w:val="003771F0"/>
    <w:rsid w:val="00380644"/>
    <w:rsid w:val="003905A5"/>
    <w:rsid w:val="0039074E"/>
    <w:rsid w:val="00390BD7"/>
    <w:rsid w:val="00391103"/>
    <w:rsid w:val="00394465"/>
    <w:rsid w:val="003A548F"/>
    <w:rsid w:val="003A75CA"/>
    <w:rsid w:val="003B20BC"/>
    <w:rsid w:val="003B2771"/>
    <w:rsid w:val="003B4B63"/>
    <w:rsid w:val="003B5FEC"/>
    <w:rsid w:val="003C6513"/>
    <w:rsid w:val="003D2C9A"/>
    <w:rsid w:val="003D5D27"/>
    <w:rsid w:val="003D79DF"/>
    <w:rsid w:val="003E1F51"/>
    <w:rsid w:val="003E32D7"/>
    <w:rsid w:val="003E5B0A"/>
    <w:rsid w:val="003E7E5E"/>
    <w:rsid w:val="003F124A"/>
    <w:rsid w:val="004004FA"/>
    <w:rsid w:val="00401664"/>
    <w:rsid w:val="00403C20"/>
    <w:rsid w:val="00405A9D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43EED"/>
    <w:rsid w:val="00461EBF"/>
    <w:rsid w:val="00462DD7"/>
    <w:rsid w:val="004726F4"/>
    <w:rsid w:val="0047343B"/>
    <w:rsid w:val="004737B7"/>
    <w:rsid w:val="00476327"/>
    <w:rsid w:val="00480D16"/>
    <w:rsid w:val="00482567"/>
    <w:rsid w:val="0048556B"/>
    <w:rsid w:val="004855EF"/>
    <w:rsid w:val="00495535"/>
    <w:rsid w:val="004A6058"/>
    <w:rsid w:val="004A6274"/>
    <w:rsid w:val="004B1449"/>
    <w:rsid w:val="004B55C3"/>
    <w:rsid w:val="004B649E"/>
    <w:rsid w:val="004B6DD4"/>
    <w:rsid w:val="004B7B4C"/>
    <w:rsid w:val="004C5447"/>
    <w:rsid w:val="004C5CF5"/>
    <w:rsid w:val="004E4132"/>
    <w:rsid w:val="004E48BE"/>
    <w:rsid w:val="004F45E6"/>
    <w:rsid w:val="004F6D73"/>
    <w:rsid w:val="0050184E"/>
    <w:rsid w:val="00504880"/>
    <w:rsid w:val="00510294"/>
    <w:rsid w:val="00512469"/>
    <w:rsid w:val="00512B1E"/>
    <w:rsid w:val="00515DF3"/>
    <w:rsid w:val="005215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415B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519"/>
    <w:rsid w:val="005C37B8"/>
    <w:rsid w:val="005C5FFC"/>
    <w:rsid w:val="005C7065"/>
    <w:rsid w:val="005D527A"/>
    <w:rsid w:val="005D6FFD"/>
    <w:rsid w:val="005E0470"/>
    <w:rsid w:val="005E3613"/>
    <w:rsid w:val="005E4D3E"/>
    <w:rsid w:val="005E55DF"/>
    <w:rsid w:val="005E58D9"/>
    <w:rsid w:val="005E627B"/>
    <w:rsid w:val="005E72B3"/>
    <w:rsid w:val="005F468D"/>
    <w:rsid w:val="00602799"/>
    <w:rsid w:val="0060686A"/>
    <w:rsid w:val="00615D67"/>
    <w:rsid w:val="00624B83"/>
    <w:rsid w:val="00631142"/>
    <w:rsid w:val="00633A32"/>
    <w:rsid w:val="00635AF6"/>
    <w:rsid w:val="006368AC"/>
    <w:rsid w:val="006372DC"/>
    <w:rsid w:val="00640385"/>
    <w:rsid w:val="00645606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96FAA"/>
    <w:rsid w:val="006A3B8B"/>
    <w:rsid w:val="006A4CB4"/>
    <w:rsid w:val="006A580D"/>
    <w:rsid w:val="006B4556"/>
    <w:rsid w:val="006B5238"/>
    <w:rsid w:val="006B688A"/>
    <w:rsid w:val="006C33BE"/>
    <w:rsid w:val="006C465A"/>
    <w:rsid w:val="006C4D4A"/>
    <w:rsid w:val="006C5A2C"/>
    <w:rsid w:val="006C6D7E"/>
    <w:rsid w:val="006D52C0"/>
    <w:rsid w:val="006D75D7"/>
    <w:rsid w:val="006F1ABF"/>
    <w:rsid w:val="006F459D"/>
    <w:rsid w:val="007009A8"/>
    <w:rsid w:val="00700E71"/>
    <w:rsid w:val="00701728"/>
    <w:rsid w:val="0071010A"/>
    <w:rsid w:val="00712EBA"/>
    <w:rsid w:val="00713DC1"/>
    <w:rsid w:val="00715DE2"/>
    <w:rsid w:val="0071769B"/>
    <w:rsid w:val="00724BAC"/>
    <w:rsid w:val="007260F8"/>
    <w:rsid w:val="00726A5F"/>
    <w:rsid w:val="007346BA"/>
    <w:rsid w:val="00734B23"/>
    <w:rsid w:val="00735599"/>
    <w:rsid w:val="00744E46"/>
    <w:rsid w:val="007472B7"/>
    <w:rsid w:val="00750BC0"/>
    <w:rsid w:val="007532C7"/>
    <w:rsid w:val="00753A07"/>
    <w:rsid w:val="00764B95"/>
    <w:rsid w:val="00767282"/>
    <w:rsid w:val="007706C9"/>
    <w:rsid w:val="00770DA3"/>
    <w:rsid w:val="00770F41"/>
    <w:rsid w:val="00776D5A"/>
    <w:rsid w:val="0078308A"/>
    <w:rsid w:val="00786DE5"/>
    <w:rsid w:val="00790EA7"/>
    <w:rsid w:val="007931F9"/>
    <w:rsid w:val="00793602"/>
    <w:rsid w:val="00793D1A"/>
    <w:rsid w:val="00793FCC"/>
    <w:rsid w:val="00795218"/>
    <w:rsid w:val="007A169B"/>
    <w:rsid w:val="007A18A2"/>
    <w:rsid w:val="007A1F0A"/>
    <w:rsid w:val="007A43B8"/>
    <w:rsid w:val="007B4CA8"/>
    <w:rsid w:val="007B4E8F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5C6A"/>
    <w:rsid w:val="00816775"/>
    <w:rsid w:val="00823036"/>
    <w:rsid w:val="00843723"/>
    <w:rsid w:val="00843AA0"/>
    <w:rsid w:val="00866C5C"/>
    <w:rsid w:val="00875547"/>
    <w:rsid w:val="00880345"/>
    <w:rsid w:val="00880A44"/>
    <w:rsid w:val="00885248"/>
    <w:rsid w:val="00893F4A"/>
    <w:rsid w:val="00896AF8"/>
    <w:rsid w:val="008A6213"/>
    <w:rsid w:val="008A7236"/>
    <w:rsid w:val="008A7661"/>
    <w:rsid w:val="008A7F41"/>
    <w:rsid w:val="008B01D6"/>
    <w:rsid w:val="008B3C9B"/>
    <w:rsid w:val="008B4CD4"/>
    <w:rsid w:val="008B56DC"/>
    <w:rsid w:val="008B60BF"/>
    <w:rsid w:val="008C482A"/>
    <w:rsid w:val="008C5A68"/>
    <w:rsid w:val="008E593C"/>
    <w:rsid w:val="008F7B09"/>
    <w:rsid w:val="00900745"/>
    <w:rsid w:val="00900E86"/>
    <w:rsid w:val="0090147E"/>
    <w:rsid w:val="00902CE5"/>
    <w:rsid w:val="009207F0"/>
    <w:rsid w:val="009208B3"/>
    <w:rsid w:val="0092143D"/>
    <w:rsid w:val="00924E32"/>
    <w:rsid w:val="00927EFA"/>
    <w:rsid w:val="0093130A"/>
    <w:rsid w:val="00936C6E"/>
    <w:rsid w:val="00940A98"/>
    <w:rsid w:val="00941477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0B5"/>
    <w:rsid w:val="009E193E"/>
    <w:rsid w:val="009F1856"/>
    <w:rsid w:val="009F347A"/>
    <w:rsid w:val="009F69EA"/>
    <w:rsid w:val="009F7AC1"/>
    <w:rsid w:val="00A01E2E"/>
    <w:rsid w:val="00A07FA8"/>
    <w:rsid w:val="00A12357"/>
    <w:rsid w:val="00A27B1C"/>
    <w:rsid w:val="00A309F0"/>
    <w:rsid w:val="00A315B8"/>
    <w:rsid w:val="00A368D7"/>
    <w:rsid w:val="00A37F1A"/>
    <w:rsid w:val="00A40DE3"/>
    <w:rsid w:val="00A42030"/>
    <w:rsid w:val="00A420C3"/>
    <w:rsid w:val="00A462B4"/>
    <w:rsid w:val="00A54052"/>
    <w:rsid w:val="00A55899"/>
    <w:rsid w:val="00A60EA5"/>
    <w:rsid w:val="00A70015"/>
    <w:rsid w:val="00A70D46"/>
    <w:rsid w:val="00A71C67"/>
    <w:rsid w:val="00A81356"/>
    <w:rsid w:val="00A84A40"/>
    <w:rsid w:val="00A86563"/>
    <w:rsid w:val="00A96B52"/>
    <w:rsid w:val="00AB619F"/>
    <w:rsid w:val="00AB683D"/>
    <w:rsid w:val="00AC1488"/>
    <w:rsid w:val="00AC24C7"/>
    <w:rsid w:val="00AC3005"/>
    <w:rsid w:val="00AC3191"/>
    <w:rsid w:val="00AC7463"/>
    <w:rsid w:val="00AD185F"/>
    <w:rsid w:val="00AD34F5"/>
    <w:rsid w:val="00AD4120"/>
    <w:rsid w:val="00AE17F5"/>
    <w:rsid w:val="00AE5DDF"/>
    <w:rsid w:val="00AE654C"/>
    <w:rsid w:val="00AF25CD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64977"/>
    <w:rsid w:val="00B67C63"/>
    <w:rsid w:val="00B7096D"/>
    <w:rsid w:val="00B74C66"/>
    <w:rsid w:val="00B77DB4"/>
    <w:rsid w:val="00B809CF"/>
    <w:rsid w:val="00B86681"/>
    <w:rsid w:val="00B91A48"/>
    <w:rsid w:val="00B93DE2"/>
    <w:rsid w:val="00BA5B44"/>
    <w:rsid w:val="00BB3F8C"/>
    <w:rsid w:val="00BC05A1"/>
    <w:rsid w:val="00BC5B4B"/>
    <w:rsid w:val="00BD4F6C"/>
    <w:rsid w:val="00BD636A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5C8"/>
    <w:rsid w:val="00C00C5E"/>
    <w:rsid w:val="00C01580"/>
    <w:rsid w:val="00C022FD"/>
    <w:rsid w:val="00C05E49"/>
    <w:rsid w:val="00C12130"/>
    <w:rsid w:val="00C17649"/>
    <w:rsid w:val="00C20BC2"/>
    <w:rsid w:val="00C26B4F"/>
    <w:rsid w:val="00C31AE3"/>
    <w:rsid w:val="00C37728"/>
    <w:rsid w:val="00C42B22"/>
    <w:rsid w:val="00C44E9A"/>
    <w:rsid w:val="00C45792"/>
    <w:rsid w:val="00C50DAB"/>
    <w:rsid w:val="00C51567"/>
    <w:rsid w:val="00C546CD"/>
    <w:rsid w:val="00C54A04"/>
    <w:rsid w:val="00C62CA7"/>
    <w:rsid w:val="00C70D02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9DE"/>
    <w:rsid w:val="00C971CF"/>
    <w:rsid w:val="00CA442B"/>
    <w:rsid w:val="00CA6632"/>
    <w:rsid w:val="00CA6C13"/>
    <w:rsid w:val="00CA7238"/>
    <w:rsid w:val="00CB3294"/>
    <w:rsid w:val="00CB368E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D10A35"/>
    <w:rsid w:val="00D112C1"/>
    <w:rsid w:val="00D11BFC"/>
    <w:rsid w:val="00D123F6"/>
    <w:rsid w:val="00D2066B"/>
    <w:rsid w:val="00D208A9"/>
    <w:rsid w:val="00D20C71"/>
    <w:rsid w:val="00D37073"/>
    <w:rsid w:val="00D43882"/>
    <w:rsid w:val="00D44757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77403"/>
    <w:rsid w:val="00D803A9"/>
    <w:rsid w:val="00D9024B"/>
    <w:rsid w:val="00D91C98"/>
    <w:rsid w:val="00D92018"/>
    <w:rsid w:val="00D9219E"/>
    <w:rsid w:val="00D92783"/>
    <w:rsid w:val="00D964FC"/>
    <w:rsid w:val="00DA52CE"/>
    <w:rsid w:val="00DA7B75"/>
    <w:rsid w:val="00DB4E63"/>
    <w:rsid w:val="00DB5DC8"/>
    <w:rsid w:val="00DB65F6"/>
    <w:rsid w:val="00DC1683"/>
    <w:rsid w:val="00DC2081"/>
    <w:rsid w:val="00DC5A69"/>
    <w:rsid w:val="00DD1367"/>
    <w:rsid w:val="00DD2E89"/>
    <w:rsid w:val="00DD342C"/>
    <w:rsid w:val="00DD4E26"/>
    <w:rsid w:val="00DE09E1"/>
    <w:rsid w:val="00DE4D72"/>
    <w:rsid w:val="00E025CF"/>
    <w:rsid w:val="00E05335"/>
    <w:rsid w:val="00E0545B"/>
    <w:rsid w:val="00E05ECC"/>
    <w:rsid w:val="00E141C1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0FD3"/>
    <w:rsid w:val="00E71BAD"/>
    <w:rsid w:val="00E727CD"/>
    <w:rsid w:val="00E74E49"/>
    <w:rsid w:val="00E86133"/>
    <w:rsid w:val="00E87A1B"/>
    <w:rsid w:val="00E91DC8"/>
    <w:rsid w:val="00EA17C4"/>
    <w:rsid w:val="00EA2CAE"/>
    <w:rsid w:val="00EA7E48"/>
    <w:rsid w:val="00EB3C20"/>
    <w:rsid w:val="00EB7CD6"/>
    <w:rsid w:val="00EC3DF2"/>
    <w:rsid w:val="00EC6817"/>
    <w:rsid w:val="00ED2AFE"/>
    <w:rsid w:val="00ED4340"/>
    <w:rsid w:val="00EE2F6C"/>
    <w:rsid w:val="00F01A3A"/>
    <w:rsid w:val="00F04863"/>
    <w:rsid w:val="00F06A6C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347"/>
    <w:rsid w:val="00F45A64"/>
    <w:rsid w:val="00F466BD"/>
    <w:rsid w:val="00F63730"/>
    <w:rsid w:val="00F64D56"/>
    <w:rsid w:val="00F64E37"/>
    <w:rsid w:val="00F714F6"/>
    <w:rsid w:val="00F766C1"/>
    <w:rsid w:val="00F76EA6"/>
    <w:rsid w:val="00F80F21"/>
    <w:rsid w:val="00F85602"/>
    <w:rsid w:val="00F856C2"/>
    <w:rsid w:val="00F8748D"/>
    <w:rsid w:val="00F90DFB"/>
    <w:rsid w:val="00F910FD"/>
    <w:rsid w:val="00F95D6C"/>
    <w:rsid w:val="00F96A8A"/>
    <w:rsid w:val="00FA0984"/>
    <w:rsid w:val="00FA5DCF"/>
    <w:rsid w:val="00FA7699"/>
    <w:rsid w:val="00FB5CF8"/>
    <w:rsid w:val="00FB7A8E"/>
    <w:rsid w:val="00FC2D29"/>
    <w:rsid w:val="00FC51F0"/>
    <w:rsid w:val="00FD6071"/>
    <w:rsid w:val="00FD6C3F"/>
    <w:rsid w:val="00FD74A2"/>
    <w:rsid w:val="00FE021A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paragraph" w:styleId="1">
    <w:name w:val="heading 1"/>
    <w:basedOn w:val="a"/>
    <w:next w:val="a"/>
    <w:link w:val="10"/>
    <w:uiPriority w:val="9"/>
    <w:qFormat/>
    <w:rsid w:val="00B77D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0">
    <w:name w:val="Заглавие 1 Знак"/>
    <w:basedOn w:val="a0"/>
    <w:link w:val="1"/>
    <w:uiPriority w:val="9"/>
    <w:rsid w:val="00B77D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f">
    <w:name w:val="Title"/>
    <w:basedOn w:val="a"/>
    <w:next w:val="a"/>
    <w:link w:val="af0"/>
    <w:uiPriority w:val="10"/>
    <w:qFormat/>
    <w:rsid w:val="00B77DB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Заглавие Знак"/>
    <w:basedOn w:val="a0"/>
    <w:link w:val="af"/>
    <w:uiPriority w:val="10"/>
    <w:rsid w:val="00B77D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Body Text"/>
    <w:basedOn w:val="a"/>
    <w:link w:val="af2"/>
    <w:uiPriority w:val="99"/>
    <w:unhideWhenUsed/>
    <w:rsid w:val="00B77DB4"/>
    <w:pPr>
      <w:spacing w:after="120"/>
    </w:pPr>
  </w:style>
  <w:style w:type="character" w:customStyle="1" w:styleId="af2">
    <w:name w:val="Основен текст Знак"/>
    <w:basedOn w:val="a0"/>
    <w:link w:val="af1"/>
    <w:uiPriority w:val="99"/>
    <w:rsid w:val="00B77DB4"/>
  </w:style>
  <w:style w:type="paragraph" w:styleId="af3">
    <w:name w:val="Body Text Indent"/>
    <w:basedOn w:val="a"/>
    <w:link w:val="af4"/>
    <w:uiPriority w:val="99"/>
    <w:unhideWhenUsed/>
    <w:rsid w:val="00B77DB4"/>
    <w:pPr>
      <w:spacing w:after="120"/>
      <w:ind w:left="283"/>
    </w:pPr>
  </w:style>
  <w:style w:type="character" w:customStyle="1" w:styleId="af4">
    <w:name w:val="Основен текст с отстъп Знак"/>
    <w:basedOn w:val="a0"/>
    <w:link w:val="af3"/>
    <w:uiPriority w:val="99"/>
    <w:rsid w:val="00B77D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paragraph" w:styleId="1">
    <w:name w:val="heading 1"/>
    <w:basedOn w:val="a"/>
    <w:next w:val="a"/>
    <w:link w:val="10"/>
    <w:uiPriority w:val="9"/>
    <w:qFormat/>
    <w:rsid w:val="00B77D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0">
    <w:name w:val="Заглавие 1 Знак"/>
    <w:basedOn w:val="a0"/>
    <w:link w:val="1"/>
    <w:uiPriority w:val="9"/>
    <w:rsid w:val="00B77D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f">
    <w:name w:val="Title"/>
    <w:basedOn w:val="a"/>
    <w:next w:val="a"/>
    <w:link w:val="af0"/>
    <w:uiPriority w:val="10"/>
    <w:qFormat/>
    <w:rsid w:val="00B77DB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Заглавие Знак"/>
    <w:basedOn w:val="a0"/>
    <w:link w:val="af"/>
    <w:uiPriority w:val="10"/>
    <w:rsid w:val="00B77D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Body Text"/>
    <w:basedOn w:val="a"/>
    <w:link w:val="af2"/>
    <w:uiPriority w:val="99"/>
    <w:unhideWhenUsed/>
    <w:rsid w:val="00B77DB4"/>
    <w:pPr>
      <w:spacing w:after="120"/>
    </w:pPr>
  </w:style>
  <w:style w:type="character" w:customStyle="1" w:styleId="af2">
    <w:name w:val="Основен текст Знак"/>
    <w:basedOn w:val="a0"/>
    <w:link w:val="af1"/>
    <w:uiPriority w:val="99"/>
    <w:rsid w:val="00B77DB4"/>
  </w:style>
  <w:style w:type="paragraph" w:styleId="af3">
    <w:name w:val="Body Text Indent"/>
    <w:basedOn w:val="a"/>
    <w:link w:val="af4"/>
    <w:uiPriority w:val="99"/>
    <w:unhideWhenUsed/>
    <w:rsid w:val="00B77DB4"/>
    <w:pPr>
      <w:spacing w:after="120"/>
      <w:ind w:left="283"/>
    </w:pPr>
  </w:style>
  <w:style w:type="character" w:customStyle="1" w:styleId="af4">
    <w:name w:val="Основен текст с отстъп Знак"/>
    <w:basedOn w:val="a0"/>
    <w:link w:val="af3"/>
    <w:uiPriority w:val="99"/>
    <w:rsid w:val="00B77D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DF923-F08E-4584-8EA8-130DAD627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22-01-19T11:13:00Z</cp:lastPrinted>
  <dcterms:created xsi:type="dcterms:W3CDTF">2022-09-30T11:59:00Z</dcterms:created>
  <dcterms:modified xsi:type="dcterms:W3CDTF">2022-09-30T12:15:00Z</dcterms:modified>
</cp:coreProperties>
</file>